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35b7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a464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12219ea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